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26DB" w:rsidRPr="000A7247" w:rsidRDefault="00CC295F" w:rsidP="008E1858">
      <w:pPr>
        <w:spacing w:after="0"/>
        <w:rPr>
          <w:b/>
          <w:sz w:val="30"/>
          <w:szCs w:val="30"/>
        </w:rPr>
      </w:pPr>
      <w:r w:rsidRPr="000A7247">
        <w:rPr>
          <w:b/>
          <w:sz w:val="30"/>
          <w:szCs w:val="30"/>
        </w:rPr>
        <w:t xml:space="preserve">June is Ride Transit Month—Take the </w:t>
      </w:r>
      <w:r w:rsidR="00023F71">
        <w:rPr>
          <w:b/>
          <w:sz w:val="30"/>
          <w:szCs w:val="30"/>
        </w:rPr>
        <w:t>p</w:t>
      </w:r>
      <w:r w:rsidRPr="000A7247">
        <w:rPr>
          <w:b/>
          <w:sz w:val="30"/>
          <w:szCs w:val="30"/>
        </w:rPr>
        <w:t xml:space="preserve">ledge, </w:t>
      </w:r>
      <w:r w:rsidR="000A7247" w:rsidRPr="000A7247">
        <w:rPr>
          <w:b/>
          <w:sz w:val="30"/>
          <w:szCs w:val="30"/>
        </w:rPr>
        <w:t>share your story</w:t>
      </w:r>
      <w:r w:rsidRPr="000A7247">
        <w:rPr>
          <w:b/>
          <w:sz w:val="30"/>
          <w:szCs w:val="30"/>
        </w:rPr>
        <w:t xml:space="preserve"> and </w:t>
      </w:r>
      <w:r w:rsidR="000A7247" w:rsidRPr="000A7247">
        <w:rPr>
          <w:b/>
          <w:sz w:val="30"/>
          <w:szCs w:val="30"/>
        </w:rPr>
        <w:t>w</w:t>
      </w:r>
      <w:r w:rsidRPr="000A7247">
        <w:rPr>
          <w:b/>
          <w:sz w:val="30"/>
          <w:szCs w:val="30"/>
        </w:rPr>
        <w:t>in!</w:t>
      </w:r>
    </w:p>
    <w:p w:rsidR="008E1858" w:rsidRPr="000A7247" w:rsidRDefault="00CC295F" w:rsidP="008E1858">
      <w:pPr>
        <w:spacing w:after="0"/>
        <w:rPr>
          <w:b/>
          <w:sz w:val="30"/>
          <w:szCs w:val="30"/>
        </w:rPr>
      </w:pPr>
      <w:r w:rsidRPr="000A7247">
        <w:rPr>
          <w:b/>
          <w:sz w:val="30"/>
          <w:szCs w:val="30"/>
        </w:rPr>
        <w:t>May</w:t>
      </w:r>
      <w:r w:rsidR="00FB2583" w:rsidRPr="000A7247">
        <w:rPr>
          <w:b/>
          <w:sz w:val="30"/>
          <w:szCs w:val="30"/>
        </w:rPr>
        <w:t xml:space="preserve"> </w:t>
      </w:r>
      <w:r w:rsidR="008E1858" w:rsidRPr="000A7247">
        <w:rPr>
          <w:b/>
          <w:sz w:val="30"/>
          <w:szCs w:val="30"/>
        </w:rPr>
        <w:t>Communication Toolkit</w:t>
      </w:r>
    </w:p>
    <w:p w:rsidR="00E34BDC" w:rsidRDefault="00E34BDC" w:rsidP="008E1858">
      <w:pPr>
        <w:spacing w:after="0"/>
        <w:rPr>
          <w:sz w:val="24"/>
          <w:szCs w:val="24"/>
        </w:rPr>
      </w:pPr>
    </w:p>
    <w:p w:rsidR="00E34BDC" w:rsidRPr="008E1858" w:rsidRDefault="00E34BDC" w:rsidP="00E61E73">
      <w:pPr>
        <w:pBdr>
          <w:bottom w:val="single" w:sz="4" w:space="1" w:color="auto"/>
        </w:pBdr>
        <w:spacing w:after="0"/>
        <w:rPr>
          <w:sz w:val="24"/>
          <w:szCs w:val="24"/>
        </w:rPr>
      </w:pPr>
      <w:r w:rsidRPr="00E34BDC">
        <w:rPr>
          <w:b/>
          <w:sz w:val="24"/>
          <w:szCs w:val="24"/>
        </w:rPr>
        <w:t xml:space="preserve">Pick and choose from the following communication tools to </w:t>
      </w:r>
      <w:r w:rsidR="002A5329">
        <w:rPr>
          <w:b/>
          <w:sz w:val="24"/>
          <w:szCs w:val="24"/>
        </w:rPr>
        <w:t xml:space="preserve">spread the word about </w:t>
      </w:r>
      <w:r w:rsidR="005E5F04">
        <w:rPr>
          <w:b/>
          <w:sz w:val="24"/>
          <w:szCs w:val="24"/>
        </w:rPr>
        <w:t>Ride Transit Month.</w:t>
      </w:r>
    </w:p>
    <w:p w:rsidR="008E1858" w:rsidRDefault="008E1858" w:rsidP="008E1858">
      <w:pPr>
        <w:spacing w:after="0"/>
        <w:rPr>
          <w:sz w:val="24"/>
          <w:szCs w:val="24"/>
        </w:rPr>
      </w:pPr>
    </w:p>
    <w:p w:rsidR="00E61E73" w:rsidRPr="008E1858" w:rsidRDefault="00E61E73" w:rsidP="008E1858">
      <w:pPr>
        <w:spacing w:after="0"/>
        <w:rPr>
          <w:sz w:val="24"/>
          <w:szCs w:val="24"/>
        </w:rPr>
      </w:pPr>
    </w:p>
    <w:p w:rsidR="00AD724E" w:rsidRPr="00CA7193" w:rsidRDefault="008E1858" w:rsidP="008E1858">
      <w:pPr>
        <w:spacing w:after="0"/>
        <w:rPr>
          <w:b/>
          <w:caps/>
          <w:color w:val="FF0000"/>
          <w:sz w:val="24"/>
          <w:szCs w:val="24"/>
        </w:rPr>
      </w:pPr>
      <w:r w:rsidRPr="00CA7193">
        <w:rPr>
          <w:b/>
          <w:caps/>
          <w:color w:val="FF0000"/>
          <w:sz w:val="24"/>
          <w:szCs w:val="24"/>
        </w:rPr>
        <w:t>Draft Email</w:t>
      </w:r>
      <w:r w:rsidR="00033411" w:rsidRPr="00CA7193">
        <w:rPr>
          <w:b/>
          <w:caps/>
          <w:color w:val="FF0000"/>
          <w:sz w:val="24"/>
          <w:szCs w:val="24"/>
        </w:rPr>
        <w:t>/</w:t>
      </w:r>
      <w:r w:rsidR="00033411" w:rsidRPr="00CA7193">
        <w:rPr>
          <w:b/>
          <w:color w:val="FF0000"/>
          <w:sz w:val="24"/>
          <w:szCs w:val="24"/>
        </w:rPr>
        <w:t>ARTICLE TO YOUR INTERNAL NEWSLETTER COORDINATOR</w:t>
      </w:r>
      <w:r w:rsidRPr="00CA7193">
        <w:rPr>
          <w:b/>
          <w:caps/>
          <w:color w:val="FF0000"/>
          <w:sz w:val="24"/>
          <w:szCs w:val="24"/>
        </w:rPr>
        <w:t>:</w:t>
      </w:r>
    </w:p>
    <w:p w:rsidR="008E1858" w:rsidRPr="00CA7193" w:rsidRDefault="008E1858" w:rsidP="008E1858">
      <w:pPr>
        <w:spacing w:after="0"/>
        <w:rPr>
          <w:sz w:val="24"/>
          <w:szCs w:val="24"/>
        </w:rPr>
      </w:pPr>
    </w:p>
    <w:p w:rsidR="008E1858" w:rsidRPr="00CA7193" w:rsidRDefault="008E1858" w:rsidP="008E1858">
      <w:pPr>
        <w:spacing w:after="0"/>
        <w:rPr>
          <w:sz w:val="24"/>
          <w:szCs w:val="24"/>
        </w:rPr>
      </w:pPr>
      <w:r w:rsidRPr="00CA7193">
        <w:rPr>
          <w:sz w:val="24"/>
          <w:szCs w:val="24"/>
        </w:rPr>
        <w:t xml:space="preserve">TO:  </w:t>
      </w:r>
      <w:r w:rsidRPr="00CA7193">
        <w:rPr>
          <w:b/>
          <w:color w:val="FF0000"/>
          <w:sz w:val="24"/>
          <w:szCs w:val="24"/>
        </w:rPr>
        <w:t xml:space="preserve">(Agency) </w:t>
      </w:r>
      <w:r w:rsidRPr="00CA7193">
        <w:rPr>
          <w:sz w:val="24"/>
          <w:szCs w:val="24"/>
        </w:rPr>
        <w:t xml:space="preserve">Employees </w:t>
      </w:r>
    </w:p>
    <w:p w:rsidR="008E1858" w:rsidRPr="00CA7193" w:rsidRDefault="008E1858" w:rsidP="008E1858">
      <w:pPr>
        <w:spacing w:after="0"/>
        <w:rPr>
          <w:sz w:val="24"/>
          <w:szCs w:val="24"/>
        </w:rPr>
      </w:pPr>
      <w:r w:rsidRPr="00CA7193">
        <w:rPr>
          <w:sz w:val="24"/>
          <w:szCs w:val="24"/>
        </w:rPr>
        <w:t xml:space="preserve">FR:  </w:t>
      </w:r>
      <w:r w:rsidRPr="00CA7193">
        <w:rPr>
          <w:b/>
          <w:color w:val="FF0000"/>
          <w:sz w:val="24"/>
          <w:szCs w:val="24"/>
        </w:rPr>
        <w:t>(CTR/ETC name/title)</w:t>
      </w:r>
    </w:p>
    <w:p w:rsidR="008E1858" w:rsidRPr="00CA7193" w:rsidRDefault="008E1858" w:rsidP="008E1858">
      <w:pPr>
        <w:spacing w:after="0"/>
        <w:rPr>
          <w:sz w:val="24"/>
          <w:szCs w:val="24"/>
        </w:rPr>
      </w:pPr>
      <w:r w:rsidRPr="00CA7193">
        <w:rPr>
          <w:sz w:val="24"/>
          <w:szCs w:val="24"/>
        </w:rPr>
        <w:t xml:space="preserve">RE: </w:t>
      </w:r>
      <w:r w:rsidR="00023F71">
        <w:rPr>
          <w:sz w:val="24"/>
          <w:szCs w:val="24"/>
        </w:rPr>
        <w:t>Take the pledge, share your story and win!</w:t>
      </w:r>
    </w:p>
    <w:p w:rsidR="008E1858" w:rsidRPr="00CA7193" w:rsidRDefault="008E1858" w:rsidP="008E1858">
      <w:pPr>
        <w:spacing w:after="0"/>
        <w:rPr>
          <w:sz w:val="24"/>
          <w:szCs w:val="24"/>
        </w:rPr>
      </w:pPr>
    </w:p>
    <w:p w:rsidR="00CC295F" w:rsidRPr="00CA7193" w:rsidRDefault="00CC295F" w:rsidP="00CC295F">
      <w:pPr>
        <w:spacing w:after="0"/>
        <w:rPr>
          <w:sz w:val="24"/>
          <w:szCs w:val="24"/>
        </w:rPr>
      </w:pPr>
      <w:r w:rsidRPr="00CA7193">
        <w:rPr>
          <w:sz w:val="24"/>
          <w:szCs w:val="24"/>
        </w:rPr>
        <w:t>Do you ride transit to work? Want to ride the bus but not sure where to start? Tired of sitting in traffic and paying for gas and parking?</w:t>
      </w:r>
    </w:p>
    <w:p w:rsidR="00CC295F" w:rsidRPr="00CA7193" w:rsidRDefault="00CC295F" w:rsidP="00CC295F">
      <w:pPr>
        <w:spacing w:after="0"/>
        <w:rPr>
          <w:sz w:val="24"/>
          <w:szCs w:val="24"/>
        </w:rPr>
      </w:pPr>
    </w:p>
    <w:p w:rsidR="00FA179A" w:rsidRPr="00CA7193" w:rsidRDefault="00CC295F" w:rsidP="008F4F7E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A7193">
        <w:rPr>
          <w:sz w:val="24"/>
          <w:szCs w:val="24"/>
        </w:rPr>
        <w:t>Whether you’re new to transit or are a regular rider, Ride Transit Month</w:t>
      </w:r>
      <w:r w:rsidR="00033411" w:rsidRPr="00CA7193">
        <w:rPr>
          <w:sz w:val="24"/>
          <w:szCs w:val="24"/>
        </w:rPr>
        <w:t xml:space="preserve"> is </w:t>
      </w:r>
      <w:r w:rsidRPr="00CA7193">
        <w:rPr>
          <w:sz w:val="24"/>
          <w:szCs w:val="24"/>
        </w:rPr>
        <w:t>a time to celebrate YOU, our community of riders who are helping Washington State lead the nation</w:t>
      </w:r>
      <w:r w:rsidR="00033411" w:rsidRPr="00CA7193">
        <w:rPr>
          <w:sz w:val="24"/>
          <w:szCs w:val="24"/>
        </w:rPr>
        <w:t>!</w:t>
      </w:r>
      <w:r w:rsidRPr="00CA7193">
        <w:rPr>
          <w:sz w:val="24"/>
          <w:szCs w:val="24"/>
        </w:rPr>
        <w:t xml:space="preserve"> </w:t>
      </w:r>
      <w:r w:rsidR="008F4F7E" w:rsidRPr="00CA7193">
        <w:rPr>
          <w:rFonts w:cstheme="minorHAnsi"/>
          <w:color w:val="000000"/>
          <w:sz w:val="24"/>
          <w:szCs w:val="24"/>
        </w:rPr>
        <w:t>During June, join</w:t>
      </w:r>
      <w:r w:rsidR="00033411" w:rsidRPr="00CA7193">
        <w:rPr>
          <w:rFonts w:cstheme="minorHAnsi"/>
          <w:color w:val="000000"/>
          <w:sz w:val="24"/>
          <w:szCs w:val="24"/>
        </w:rPr>
        <w:t xml:space="preserve"> </w:t>
      </w:r>
      <w:hyperlink r:id="rId6" w:history="1">
        <w:r w:rsidR="00CA7193" w:rsidRPr="00CA7193">
          <w:rPr>
            <w:rStyle w:val="Hyperlink"/>
            <w:rFonts w:cstheme="minorHAnsi"/>
            <w:sz w:val="24"/>
            <w:szCs w:val="24"/>
          </w:rPr>
          <w:t>Intercity Transit</w:t>
        </w:r>
      </w:hyperlink>
      <w:r w:rsidR="00CA7193" w:rsidRPr="00CA7193">
        <w:rPr>
          <w:rFonts w:cstheme="minorHAnsi"/>
          <w:color w:val="000000"/>
          <w:sz w:val="24"/>
          <w:szCs w:val="24"/>
        </w:rPr>
        <w:t xml:space="preserve"> and </w:t>
      </w:r>
      <w:hyperlink r:id="rId7" w:history="1">
        <w:r w:rsidR="00033411" w:rsidRPr="00CA7193">
          <w:rPr>
            <w:rStyle w:val="Hyperlink"/>
            <w:sz w:val="24"/>
            <w:szCs w:val="24"/>
          </w:rPr>
          <w:t>Transportation Choices</w:t>
        </w:r>
      </w:hyperlink>
      <w:r w:rsidR="00033411" w:rsidRPr="00CA7193">
        <w:rPr>
          <w:sz w:val="24"/>
          <w:szCs w:val="24"/>
        </w:rPr>
        <w:t xml:space="preserve"> </w:t>
      </w:r>
      <w:r w:rsidR="00033411" w:rsidRPr="00CA7193">
        <w:rPr>
          <w:rFonts w:cstheme="minorHAnsi"/>
          <w:color w:val="000000"/>
          <w:sz w:val="24"/>
          <w:szCs w:val="24"/>
        </w:rPr>
        <w:t>as we celebrate riders</w:t>
      </w:r>
      <w:r w:rsidR="008F4F7E" w:rsidRPr="00CA7193">
        <w:rPr>
          <w:rFonts w:cstheme="minorHAnsi"/>
          <w:color w:val="000000"/>
          <w:sz w:val="24"/>
          <w:szCs w:val="24"/>
        </w:rPr>
        <w:t>.</w:t>
      </w:r>
      <w:r w:rsidRPr="00CA7193">
        <w:rPr>
          <w:rFonts w:cstheme="minorHAnsi"/>
          <w:sz w:val="24"/>
          <w:szCs w:val="24"/>
        </w:rPr>
        <w:t xml:space="preserve"> </w:t>
      </w:r>
      <w:hyperlink r:id="rId8" w:history="1">
        <w:r w:rsidR="008F4F7E" w:rsidRPr="00CA7193">
          <w:rPr>
            <w:rStyle w:val="Hyperlink"/>
            <w:sz w:val="24"/>
            <w:szCs w:val="24"/>
          </w:rPr>
          <w:t>Take</w:t>
        </w:r>
        <w:r w:rsidRPr="00CA7193">
          <w:rPr>
            <w:rStyle w:val="Hyperlink"/>
            <w:sz w:val="24"/>
            <w:szCs w:val="24"/>
          </w:rPr>
          <w:t xml:space="preserve"> the pledge</w:t>
        </w:r>
      </w:hyperlink>
      <w:r w:rsidRPr="00CA7193">
        <w:rPr>
          <w:sz w:val="24"/>
          <w:szCs w:val="24"/>
        </w:rPr>
        <w:t xml:space="preserve"> </w:t>
      </w:r>
      <w:r w:rsidR="007D61BB">
        <w:rPr>
          <w:sz w:val="24"/>
          <w:szCs w:val="24"/>
        </w:rPr>
        <w:t xml:space="preserve">to ride, </w:t>
      </w:r>
      <w:r w:rsidRPr="00CA7193">
        <w:rPr>
          <w:sz w:val="24"/>
          <w:szCs w:val="24"/>
        </w:rPr>
        <w:t>show your support for transit</w:t>
      </w:r>
      <w:r w:rsidR="00391D7E">
        <w:rPr>
          <w:sz w:val="24"/>
          <w:szCs w:val="24"/>
        </w:rPr>
        <w:t>, and</w:t>
      </w:r>
      <w:r w:rsidR="007D61BB">
        <w:rPr>
          <w:sz w:val="24"/>
          <w:szCs w:val="24"/>
        </w:rPr>
        <w:t xml:space="preserve"> </w:t>
      </w:r>
      <w:r w:rsidRPr="00CA7193">
        <w:rPr>
          <w:sz w:val="24"/>
          <w:szCs w:val="24"/>
        </w:rPr>
        <w:t xml:space="preserve">win great prizes. </w:t>
      </w:r>
    </w:p>
    <w:p w:rsidR="004454A7" w:rsidRPr="00CA7193" w:rsidRDefault="004454A7" w:rsidP="00CC295F">
      <w:pPr>
        <w:spacing w:after="0"/>
        <w:rPr>
          <w:sz w:val="24"/>
          <w:szCs w:val="24"/>
        </w:rPr>
      </w:pPr>
    </w:p>
    <w:p w:rsidR="004454A7" w:rsidRPr="00CA7193" w:rsidRDefault="00A37320" w:rsidP="004454A7">
      <w:pPr>
        <w:spacing w:after="0"/>
        <w:rPr>
          <w:b/>
          <w:sz w:val="24"/>
          <w:szCs w:val="24"/>
        </w:rPr>
      </w:pPr>
      <w:hyperlink r:id="rId9" w:history="1">
        <w:r w:rsidR="004454A7" w:rsidRPr="00CA7193">
          <w:rPr>
            <w:rStyle w:val="Hyperlink"/>
            <w:b/>
            <w:sz w:val="24"/>
            <w:szCs w:val="24"/>
          </w:rPr>
          <w:t>Take the Pledge</w:t>
        </w:r>
      </w:hyperlink>
      <w:r w:rsidR="004454A7" w:rsidRPr="00CA7193">
        <w:rPr>
          <w:b/>
          <w:sz w:val="24"/>
          <w:szCs w:val="24"/>
        </w:rPr>
        <w:t xml:space="preserve"> &amp; Win</w:t>
      </w:r>
    </w:p>
    <w:p w:rsidR="008F4F7E" w:rsidRDefault="008F4F7E" w:rsidP="008F4F7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CA7193">
        <w:rPr>
          <w:rFonts w:cstheme="minorHAnsi"/>
          <w:color w:val="000000"/>
          <w:sz w:val="24"/>
          <w:szCs w:val="24"/>
        </w:rPr>
        <w:t xml:space="preserve">It takes less than a minute to show your support for public transportation. </w:t>
      </w:r>
      <w:r w:rsidR="00391D7E">
        <w:rPr>
          <w:rFonts w:cstheme="minorHAnsi"/>
          <w:color w:val="000000"/>
          <w:sz w:val="24"/>
          <w:szCs w:val="24"/>
        </w:rPr>
        <w:t>Pledge to r</w:t>
      </w:r>
      <w:r w:rsidRPr="00CA7193">
        <w:rPr>
          <w:rFonts w:cstheme="minorHAnsi"/>
          <w:color w:val="000000"/>
          <w:sz w:val="24"/>
          <w:szCs w:val="24"/>
        </w:rPr>
        <w:t xml:space="preserve">ide transit at least three times during June and </w:t>
      </w:r>
      <w:r w:rsidR="00391D7E">
        <w:rPr>
          <w:rFonts w:cstheme="minorHAnsi"/>
          <w:color w:val="000000"/>
          <w:sz w:val="24"/>
          <w:szCs w:val="24"/>
        </w:rPr>
        <w:t xml:space="preserve">be entered to </w:t>
      </w:r>
      <w:r w:rsidRPr="00CA7193">
        <w:rPr>
          <w:rFonts w:cstheme="minorHAnsi"/>
          <w:color w:val="000000"/>
          <w:sz w:val="24"/>
          <w:szCs w:val="24"/>
        </w:rPr>
        <w:t xml:space="preserve">win. Go to </w:t>
      </w:r>
      <w:hyperlink r:id="rId10" w:history="1">
        <w:r w:rsidRPr="00CA7193">
          <w:rPr>
            <w:rStyle w:val="Hyperlink"/>
            <w:sz w:val="24"/>
            <w:szCs w:val="24"/>
          </w:rPr>
          <w:t>ridetransitmonth.org</w:t>
        </w:r>
      </w:hyperlink>
      <w:r w:rsidRPr="00CA7193">
        <w:rPr>
          <w:rFonts w:cstheme="minorHAnsi"/>
          <w:color w:val="EA851D"/>
          <w:sz w:val="24"/>
          <w:szCs w:val="24"/>
        </w:rPr>
        <w:t xml:space="preserve"> </w:t>
      </w:r>
      <w:r w:rsidRPr="00CA7193">
        <w:rPr>
          <w:rFonts w:cstheme="minorHAnsi"/>
          <w:color w:val="000000"/>
          <w:sz w:val="24"/>
          <w:szCs w:val="24"/>
        </w:rPr>
        <w:t xml:space="preserve">and take the ride transit pledge. </w:t>
      </w:r>
      <w:r w:rsidRPr="00CA7193">
        <w:rPr>
          <w:rFonts w:cstheme="minorHAnsi"/>
          <w:sz w:val="24"/>
          <w:szCs w:val="24"/>
        </w:rPr>
        <w:t>Share your transit selfie, the view from your ride, or a moment in motion on social media and use the hashtag #</w:t>
      </w:r>
      <w:proofErr w:type="spellStart"/>
      <w:r w:rsidRPr="00CA7193">
        <w:rPr>
          <w:rFonts w:cstheme="minorHAnsi"/>
          <w:sz w:val="24"/>
          <w:szCs w:val="24"/>
        </w:rPr>
        <w:t>RideTransit</w:t>
      </w:r>
      <w:proofErr w:type="spellEnd"/>
      <w:r w:rsidRPr="00CA7193">
        <w:rPr>
          <w:rFonts w:cstheme="minorHAnsi"/>
          <w:sz w:val="24"/>
          <w:szCs w:val="24"/>
        </w:rPr>
        <w:t>. You’ll be entered to win prizes and see how others are celebrating Ride Transit Month.</w:t>
      </w:r>
    </w:p>
    <w:p w:rsidR="00023F71" w:rsidRDefault="00023F71" w:rsidP="008F4F7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8868C4" w:rsidRDefault="008868C4" w:rsidP="008F4F7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tercity Transit wants to hear from you! Tell </w:t>
      </w:r>
      <w:r w:rsidR="00A37320">
        <w:rPr>
          <w:rFonts w:cstheme="minorHAnsi"/>
          <w:sz w:val="24"/>
          <w:szCs w:val="24"/>
        </w:rPr>
        <w:t>them</w:t>
      </w:r>
      <w:r>
        <w:rPr>
          <w:rFonts w:cstheme="minorHAnsi"/>
          <w:sz w:val="24"/>
          <w:szCs w:val="24"/>
        </w:rPr>
        <w:t xml:space="preserve"> in 150 words or less “Why I Ride” on </w:t>
      </w:r>
      <w:r w:rsidR="0068692F">
        <w:rPr>
          <w:rFonts w:cstheme="minorHAnsi"/>
          <w:sz w:val="24"/>
          <w:szCs w:val="24"/>
        </w:rPr>
        <w:t xml:space="preserve">their </w:t>
      </w:r>
      <w:hyperlink r:id="rId11" w:history="1">
        <w:r w:rsidR="00023F71" w:rsidRPr="00023F71">
          <w:rPr>
            <w:rStyle w:val="Hyperlink"/>
            <w:rFonts w:cstheme="minorHAnsi"/>
            <w:sz w:val="24"/>
            <w:szCs w:val="24"/>
          </w:rPr>
          <w:t>Facebook</w:t>
        </w:r>
      </w:hyperlink>
      <w:r w:rsidR="00023F71">
        <w:rPr>
          <w:rFonts w:cstheme="minorHAnsi"/>
          <w:sz w:val="24"/>
          <w:szCs w:val="24"/>
        </w:rPr>
        <w:t xml:space="preserve"> page </w:t>
      </w:r>
      <w:r w:rsidR="00D51ADB">
        <w:rPr>
          <w:rFonts w:cstheme="minorHAnsi"/>
          <w:sz w:val="24"/>
          <w:szCs w:val="24"/>
        </w:rPr>
        <w:t xml:space="preserve">during the month of June and you could win a $250 Visa gift card. </w:t>
      </w:r>
      <w:r w:rsidR="0068692F">
        <w:rPr>
          <w:rFonts w:cstheme="minorHAnsi"/>
          <w:sz w:val="24"/>
          <w:szCs w:val="24"/>
        </w:rPr>
        <w:t xml:space="preserve">Feel free to submit a selfie along with your story. </w:t>
      </w:r>
      <w:r w:rsidR="00A37320">
        <w:rPr>
          <w:rFonts w:cstheme="minorHAnsi"/>
          <w:color w:val="000000"/>
          <w:sz w:val="24"/>
          <w:szCs w:val="24"/>
        </w:rPr>
        <w:t>T</w:t>
      </w:r>
      <w:r w:rsidR="00D51ADB">
        <w:rPr>
          <w:rFonts w:cstheme="minorHAnsi"/>
          <w:color w:val="000000"/>
          <w:sz w:val="24"/>
          <w:szCs w:val="24"/>
        </w:rPr>
        <w:t xml:space="preserve">he </w:t>
      </w:r>
      <w:r>
        <w:rPr>
          <w:rFonts w:cstheme="minorHAnsi"/>
          <w:color w:val="000000"/>
          <w:sz w:val="24"/>
          <w:szCs w:val="24"/>
        </w:rPr>
        <w:t xml:space="preserve">best story </w:t>
      </w:r>
      <w:r w:rsidR="00A37320">
        <w:rPr>
          <w:rFonts w:cstheme="minorHAnsi"/>
          <w:color w:val="000000"/>
          <w:sz w:val="24"/>
          <w:szCs w:val="24"/>
        </w:rPr>
        <w:t>will win.</w:t>
      </w:r>
      <w:r>
        <w:rPr>
          <w:rFonts w:cstheme="minorHAnsi"/>
          <w:color w:val="000000"/>
          <w:sz w:val="24"/>
          <w:szCs w:val="24"/>
        </w:rPr>
        <w:t xml:space="preserve"> </w:t>
      </w:r>
      <w:r w:rsidR="00A37320">
        <w:rPr>
          <w:rFonts w:cstheme="minorHAnsi"/>
          <w:color w:val="000000"/>
          <w:sz w:val="24"/>
          <w:szCs w:val="24"/>
        </w:rPr>
        <w:t>They’ll</w:t>
      </w:r>
      <w:r w:rsidR="00D51ADB">
        <w:rPr>
          <w:rFonts w:cstheme="minorHAnsi"/>
          <w:color w:val="000000"/>
          <w:sz w:val="24"/>
          <w:szCs w:val="24"/>
        </w:rPr>
        <w:t xml:space="preserve"> also randomly select 10 </w:t>
      </w:r>
      <w:r>
        <w:rPr>
          <w:rFonts w:cstheme="minorHAnsi"/>
          <w:color w:val="000000"/>
          <w:sz w:val="24"/>
          <w:szCs w:val="24"/>
        </w:rPr>
        <w:t>people who have submitted stories to win a monthly bus pass, valued at $36. Winners will be notifi</w:t>
      </w:r>
      <w:r w:rsidR="00A37320">
        <w:rPr>
          <w:rFonts w:cstheme="minorHAnsi"/>
          <w:color w:val="000000"/>
          <w:sz w:val="24"/>
          <w:szCs w:val="24"/>
        </w:rPr>
        <w:t xml:space="preserve">ed by private </w:t>
      </w:r>
      <w:bookmarkStart w:id="0" w:name="_GoBack"/>
      <w:bookmarkEnd w:id="0"/>
      <w:r w:rsidR="00A37320">
        <w:rPr>
          <w:rFonts w:cstheme="minorHAnsi"/>
          <w:color w:val="000000"/>
          <w:sz w:val="24"/>
          <w:szCs w:val="24"/>
        </w:rPr>
        <w:t>message.</w:t>
      </w:r>
    </w:p>
    <w:p w:rsidR="00A37320" w:rsidRDefault="00A37320" w:rsidP="008F4F7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:rsidR="008868C4" w:rsidRPr="00CA7193" w:rsidRDefault="008868C4" w:rsidP="008F4F7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It really does pay to ride!</w:t>
      </w:r>
    </w:p>
    <w:p w:rsidR="008F4F7E" w:rsidRPr="00CA7193" w:rsidRDefault="008F4F7E" w:rsidP="008F4F7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:rsidR="00FA179A" w:rsidRPr="00CA7193" w:rsidRDefault="008F4F7E" w:rsidP="008F4F7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  <w:r w:rsidRPr="00CA7193">
        <w:rPr>
          <w:rFonts w:cstheme="minorHAnsi"/>
          <w:b/>
          <w:color w:val="FF0000"/>
          <w:sz w:val="24"/>
          <w:szCs w:val="24"/>
        </w:rPr>
        <w:t xml:space="preserve">DRAFT SOCIAL MEDIA POSTS: </w:t>
      </w:r>
    </w:p>
    <w:p w:rsidR="00B46A37" w:rsidRPr="00CA7193" w:rsidRDefault="00B46A37" w:rsidP="00B46A37">
      <w:pPr>
        <w:spacing w:after="0"/>
        <w:rPr>
          <w:b/>
          <w:sz w:val="24"/>
          <w:szCs w:val="24"/>
        </w:rPr>
      </w:pPr>
    </w:p>
    <w:p w:rsidR="0068692F" w:rsidRPr="0068692F" w:rsidRDefault="0068692F" w:rsidP="00CA719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Want to win a $250 gift card? Tell Intercity Transit “Why I Ride” in 150 words or less </w:t>
      </w:r>
      <w:r>
        <w:rPr>
          <w:rFonts w:cstheme="minorHAnsi"/>
          <w:sz w:val="24"/>
          <w:szCs w:val="24"/>
        </w:rPr>
        <w:t xml:space="preserve">on </w:t>
      </w:r>
      <w:r>
        <w:rPr>
          <w:rFonts w:cstheme="minorHAnsi"/>
          <w:sz w:val="24"/>
          <w:szCs w:val="24"/>
        </w:rPr>
        <w:t>their</w:t>
      </w:r>
      <w:r>
        <w:rPr>
          <w:rFonts w:cstheme="minorHAnsi"/>
          <w:sz w:val="24"/>
          <w:szCs w:val="24"/>
        </w:rPr>
        <w:t xml:space="preserve"> </w:t>
      </w:r>
      <w:hyperlink r:id="rId12" w:history="1">
        <w:r w:rsidRPr="00023F71">
          <w:rPr>
            <w:rStyle w:val="Hyperlink"/>
            <w:rFonts w:cstheme="minorHAnsi"/>
            <w:sz w:val="24"/>
            <w:szCs w:val="24"/>
          </w:rPr>
          <w:t>Facebook</w:t>
        </w:r>
      </w:hyperlink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page </w:t>
      </w:r>
      <w:r>
        <w:rPr>
          <w:sz w:val="24"/>
          <w:szCs w:val="24"/>
        </w:rPr>
        <w:t xml:space="preserve">and it could be yours! </w:t>
      </w:r>
    </w:p>
    <w:p w:rsidR="008F4F7E" w:rsidRPr="00CA7193" w:rsidRDefault="00CA7193" w:rsidP="00CA719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  <w:r w:rsidRPr="00CA7193">
        <w:rPr>
          <w:rFonts w:cstheme="minorHAnsi"/>
          <w:sz w:val="24"/>
          <w:szCs w:val="24"/>
        </w:rPr>
        <w:t xml:space="preserve">Happy Ride Transit Month! Whether you’re a regular rider or just getting started, you deserve to get rewarded. Pledge to ride transit 3 times in the month of June and WIN: </w:t>
      </w:r>
      <w:hyperlink r:id="rId13" w:history="1">
        <w:r w:rsidR="00391D7E" w:rsidRPr="00391D7E">
          <w:rPr>
            <w:rStyle w:val="Hyperlink"/>
            <w:sz w:val="24"/>
            <w:szCs w:val="24"/>
          </w:rPr>
          <w:t>www.ridetransitmonth.org</w:t>
        </w:r>
      </w:hyperlink>
      <w:r w:rsidRPr="00CA7193">
        <w:rPr>
          <w:rFonts w:cstheme="minorHAnsi"/>
          <w:sz w:val="24"/>
          <w:szCs w:val="24"/>
        </w:rPr>
        <w:t>. #</w:t>
      </w:r>
      <w:proofErr w:type="spellStart"/>
      <w:r w:rsidRPr="00CA7193">
        <w:rPr>
          <w:rFonts w:cstheme="minorHAnsi"/>
          <w:sz w:val="24"/>
          <w:szCs w:val="24"/>
        </w:rPr>
        <w:t>RideTransit</w:t>
      </w:r>
      <w:proofErr w:type="spellEnd"/>
    </w:p>
    <w:p w:rsidR="00CA7193" w:rsidRPr="00CA7193" w:rsidRDefault="00CA7193" w:rsidP="00CA719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  <w:r w:rsidRPr="00CA7193">
        <w:rPr>
          <w:sz w:val="24"/>
          <w:szCs w:val="24"/>
        </w:rPr>
        <w:lastRenderedPageBreak/>
        <w:t>Saving money and time searching for a parking spot are just a few reasons to hop on board and ride transit. Share why you #</w:t>
      </w:r>
      <w:proofErr w:type="spellStart"/>
      <w:r w:rsidRPr="00CA7193">
        <w:rPr>
          <w:sz w:val="24"/>
          <w:szCs w:val="24"/>
        </w:rPr>
        <w:t>RideTransit</w:t>
      </w:r>
      <w:proofErr w:type="spellEnd"/>
      <w:r w:rsidRPr="00CA7193">
        <w:rPr>
          <w:sz w:val="24"/>
          <w:szCs w:val="24"/>
        </w:rPr>
        <w:t xml:space="preserve"> on social media and win prizes! </w:t>
      </w:r>
      <w:hyperlink r:id="rId14" w:history="1">
        <w:r w:rsidRPr="00CA7193">
          <w:rPr>
            <w:rStyle w:val="Hyperlink"/>
            <w:sz w:val="24"/>
            <w:szCs w:val="24"/>
          </w:rPr>
          <w:t>www.ridetransitmonth.org</w:t>
        </w:r>
      </w:hyperlink>
    </w:p>
    <w:p w:rsidR="00CA7193" w:rsidRPr="00CA7193" w:rsidRDefault="00CA7193" w:rsidP="00CA719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  <w:r w:rsidRPr="00CA7193">
        <w:rPr>
          <w:sz w:val="24"/>
          <w:szCs w:val="24"/>
        </w:rPr>
        <w:t>Where does transit take you? Share your favorite transit destination and use #</w:t>
      </w:r>
      <w:proofErr w:type="spellStart"/>
      <w:r w:rsidRPr="00CA7193">
        <w:rPr>
          <w:sz w:val="24"/>
          <w:szCs w:val="24"/>
        </w:rPr>
        <w:t>RideTransit</w:t>
      </w:r>
      <w:proofErr w:type="spellEnd"/>
      <w:r w:rsidRPr="00CA7193">
        <w:rPr>
          <w:sz w:val="24"/>
          <w:szCs w:val="24"/>
        </w:rPr>
        <w:t xml:space="preserve"> to be entered to win. </w:t>
      </w:r>
      <w:hyperlink r:id="rId15" w:history="1">
        <w:r w:rsidRPr="00391D7E">
          <w:rPr>
            <w:rStyle w:val="Hyperlink"/>
            <w:sz w:val="24"/>
            <w:szCs w:val="24"/>
          </w:rPr>
          <w:t>www.ridetransitmonth.org</w:t>
        </w:r>
      </w:hyperlink>
    </w:p>
    <w:sectPr w:rsidR="00CA7193" w:rsidRPr="00CA7193" w:rsidSect="00CE04B4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124D"/>
    <w:multiLevelType w:val="hybridMultilevel"/>
    <w:tmpl w:val="9E44043A"/>
    <w:lvl w:ilvl="0" w:tplc="2BA6FAD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80507"/>
    <w:multiLevelType w:val="hybridMultilevel"/>
    <w:tmpl w:val="2EEED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40DB2"/>
    <w:multiLevelType w:val="hybridMultilevel"/>
    <w:tmpl w:val="3B3CD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B6D13"/>
    <w:multiLevelType w:val="hybridMultilevel"/>
    <w:tmpl w:val="721AC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587AC6"/>
    <w:multiLevelType w:val="hybridMultilevel"/>
    <w:tmpl w:val="C7488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7429B1"/>
    <w:multiLevelType w:val="hybridMultilevel"/>
    <w:tmpl w:val="78B8AE82"/>
    <w:lvl w:ilvl="0" w:tplc="AF34C97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0540B8"/>
    <w:multiLevelType w:val="hybridMultilevel"/>
    <w:tmpl w:val="1EAAA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AF039A"/>
    <w:multiLevelType w:val="hybridMultilevel"/>
    <w:tmpl w:val="9552D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F84525"/>
    <w:multiLevelType w:val="hybridMultilevel"/>
    <w:tmpl w:val="CB123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7E35C4"/>
    <w:multiLevelType w:val="hybridMultilevel"/>
    <w:tmpl w:val="AE86E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E5062C"/>
    <w:multiLevelType w:val="hybridMultilevel"/>
    <w:tmpl w:val="D9C85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66635E"/>
    <w:multiLevelType w:val="hybridMultilevel"/>
    <w:tmpl w:val="C6A4F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BF4062"/>
    <w:multiLevelType w:val="hybridMultilevel"/>
    <w:tmpl w:val="873ED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0"/>
  </w:num>
  <w:num w:numId="5">
    <w:abstractNumId w:val="8"/>
  </w:num>
  <w:num w:numId="6">
    <w:abstractNumId w:val="5"/>
  </w:num>
  <w:num w:numId="7">
    <w:abstractNumId w:val="6"/>
  </w:num>
  <w:num w:numId="8">
    <w:abstractNumId w:val="4"/>
  </w:num>
  <w:num w:numId="9">
    <w:abstractNumId w:val="12"/>
  </w:num>
  <w:num w:numId="10">
    <w:abstractNumId w:val="2"/>
  </w:num>
  <w:num w:numId="11">
    <w:abstractNumId w:val="11"/>
  </w:num>
  <w:num w:numId="12">
    <w:abstractNumId w:val="9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MjI2NzAxMjIzNDdT0lEKTi0uzszPAykwqQUAcOM01CwAAAA="/>
  </w:docVars>
  <w:rsids>
    <w:rsidRoot w:val="008E1858"/>
    <w:rsid w:val="00023F71"/>
    <w:rsid w:val="00033411"/>
    <w:rsid w:val="000642CE"/>
    <w:rsid w:val="00066F27"/>
    <w:rsid w:val="0008111B"/>
    <w:rsid w:val="000A7247"/>
    <w:rsid w:val="000B2BF3"/>
    <w:rsid w:val="000D6258"/>
    <w:rsid w:val="000E2062"/>
    <w:rsid w:val="00105281"/>
    <w:rsid w:val="00125EAB"/>
    <w:rsid w:val="00163288"/>
    <w:rsid w:val="0017588F"/>
    <w:rsid w:val="0017620C"/>
    <w:rsid w:val="00184419"/>
    <w:rsid w:val="0019743D"/>
    <w:rsid w:val="001D5107"/>
    <w:rsid w:val="001D60C1"/>
    <w:rsid w:val="001E1F61"/>
    <w:rsid w:val="001F1448"/>
    <w:rsid w:val="00232EAB"/>
    <w:rsid w:val="002A2E05"/>
    <w:rsid w:val="002A32EA"/>
    <w:rsid w:val="002A5329"/>
    <w:rsid w:val="002B4E31"/>
    <w:rsid w:val="00310740"/>
    <w:rsid w:val="00313C9C"/>
    <w:rsid w:val="003322AC"/>
    <w:rsid w:val="00363844"/>
    <w:rsid w:val="0037407C"/>
    <w:rsid w:val="0039192A"/>
    <w:rsid w:val="00391D7E"/>
    <w:rsid w:val="00396588"/>
    <w:rsid w:val="003A541A"/>
    <w:rsid w:val="003A69FA"/>
    <w:rsid w:val="003B301C"/>
    <w:rsid w:val="003B66F4"/>
    <w:rsid w:val="003C202E"/>
    <w:rsid w:val="003F7DBE"/>
    <w:rsid w:val="004142CA"/>
    <w:rsid w:val="00436054"/>
    <w:rsid w:val="004454A7"/>
    <w:rsid w:val="004523C4"/>
    <w:rsid w:val="004675BD"/>
    <w:rsid w:val="00467FD2"/>
    <w:rsid w:val="00474682"/>
    <w:rsid w:val="00481566"/>
    <w:rsid w:val="0049103A"/>
    <w:rsid w:val="004A3718"/>
    <w:rsid w:val="004B1B57"/>
    <w:rsid w:val="005047DE"/>
    <w:rsid w:val="00522D9A"/>
    <w:rsid w:val="0052420A"/>
    <w:rsid w:val="005328EE"/>
    <w:rsid w:val="005452B6"/>
    <w:rsid w:val="00564D78"/>
    <w:rsid w:val="005C3937"/>
    <w:rsid w:val="005E5F04"/>
    <w:rsid w:val="00616BDA"/>
    <w:rsid w:val="00622C71"/>
    <w:rsid w:val="0062516B"/>
    <w:rsid w:val="00645FDD"/>
    <w:rsid w:val="006517FC"/>
    <w:rsid w:val="00654024"/>
    <w:rsid w:val="00676A27"/>
    <w:rsid w:val="0068692F"/>
    <w:rsid w:val="00694B5C"/>
    <w:rsid w:val="006A09EA"/>
    <w:rsid w:val="006B67A0"/>
    <w:rsid w:val="006D03DF"/>
    <w:rsid w:val="006D2621"/>
    <w:rsid w:val="006F087E"/>
    <w:rsid w:val="006F442F"/>
    <w:rsid w:val="00717EC4"/>
    <w:rsid w:val="00727AFC"/>
    <w:rsid w:val="00745D51"/>
    <w:rsid w:val="007C6AF2"/>
    <w:rsid w:val="007D61BB"/>
    <w:rsid w:val="008178FC"/>
    <w:rsid w:val="00835608"/>
    <w:rsid w:val="00860F60"/>
    <w:rsid w:val="008815F2"/>
    <w:rsid w:val="008868C4"/>
    <w:rsid w:val="008A285D"/>
    <w:rsid w:val="008A4D51"/>
    <w:rsid w:val="008D03D3"/>
    <w:rsid w:val="008E1858"/>
    <w:rsid w:val="008F1726"/>
    <w:rsid w:val="008F4F7E"/>
    <w:rsid w:val="00943169"/>
    <w:rsid w:val="009474D9"/>
    <w:rsid w:val="00955E09"/>
    <w:rsid w:val="00972484"/>
    <w:rsid w:val="00977548"/>
    <w:rsid w:val="009C08E4"/>
    <w:rsid w:val="009C6064"/>
    <w:rsid w:val="009E0470"/>
    <w:rsid w:val="009E6B5D"/>
    <w:rsid w:val="00A05EA0"/>
    <w:rsid w:val="00A22F1F"/>
    <w:rsid w:val="00A37320"/>
    <w:rsid w:val="00AA5EE0"/>
    <w:rsid w:val="00AD3596"/>
    <w:rsid w:val="00AD724E"/>
    <w:rsid w:val="00B23652"/>
    <w:rsid w:val="00B46A37"/>
    <w:rsid w:val="00B60AC8"/>
    <w:rsid w:val="00B73B17"/>
    <w:rsid w:val="00B75CAA"/>
    <w:rsid w:val="00B7709B"/>
    <w:rsid w:val="00B95E3A"/>
    <w:rsid w:val="00BB3A9B"/>
    <w:rsid w:val="00BE400C"/>
    <w:rsid w:val="00BF0852"/>
    <w:rsid w:val="00BF5DF9"/>
    <w:rsid w:val="00C12F36"/>
    <w:rsid w:val="00C24E3F"/>
    <w:rsid w:val="00C27049"/>
    <w:rsid w:val="00C344E4"/>
    <w:rsid w:val="00C366C9"/>
    <w:rsid w:val="00C526DB"/>
    <w:rsid w:val="00C76DDA"/>
    <w:rsid w:val="00C948B6"/>
    <w:rsid w:val="00CA7193"/>
    <w:rsid w:val="00CC295F"/>
    <w:rsid w:val="00CE04B4"/>
    <w:rsid w:val="00CF4D31"/>
    <w:rsid w:val="00D0094E"/>
    <w:rsid w:val="00D00D22"/>
    <w:rsid w:val="00D40E3C"/>
    <w:rsid w:val="00D45BEE"/>
    <w:rsid w:val="00D51ADB"/>
    <w:rsid w:val="00D53E26"/>
    <w:rsid w:val="00D755CA"/>
    <w:rsid w:val="00D918BB"/>
    <w:rsid w:val="00D9714E"/>
    <w:rsid w:val="00DC48E3"/>
    <w:rsid w:val="00DC6F2F"/>
    <w:rsid w:val="00DD1B3E"/>
    <w:rsid w:val="00DD1DA2"/>
    <w:rsid w:val="00DE4367"/>
    <w:rsid w:val="00DF1960"/>
    <w:rsid w:val="00E03574"/>
    <w:rsid w:val="00E34BDC"/>
    <w:rsid w:val="00E61E73"/>
    <w:rsid w:val="00EB6242"/>
    <w:rsid w:val="00EE1609"/>
    <w:rsid w:val="00EE7426"/>
    <w:rsid w:val="00EF2871"/>
    <w:rsid w:val="00EF68AC"/>
    <w:rsid w:val="00F17D12"/>
    <w:rsid w:val="00F2444D"/>
    <w:rsid w:val="00F336DD"/>
    <w:rsid w:val="00F53EF6"/>
    <w:rsid w:val="00F93251"/>
    <w:rsid w:val="00FA179A"/>
    <w:rsid w:val="00FA4FE0"/>
    <w:rsid w:val="00FB2583"/>
    <w:rsid w:val="00FD1EE5"/>
    <w:rsid w:val="00FE5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2F0EF"/>
  <w15:docId w15:val="{378B843E-28C6-4A3B-95C8-3EC043423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6A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08E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34BD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22C71"/>
    <w:rPr>
      <w:color w:val="800080" w:themeColor="followedHyperlink"/>
      <w:u w:val="single"/>
    </w:rPr>
  </w:style>
  <w:style w:type="character" w:customStyle="1" w:styleId="5-jo">
    <w:name w:val="_5-jo"/>
    <w:basedOn w:val="DefaultParagraphFont"/>
    <w:rsid w:val="009E0470"/>
  </w:style>
  <w:style w:type="character" w:customStyle="1" w:styleId="highlightnode">
    <w:name w:val="highlightnode"/>
    <w:basedOn w:val="DefaultParagraphFont"/>
    <w:rsid w:val="009E04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55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7816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idetransitmonth.org/pledge.html" TargetMode="External"/><Relationship Id="rId13" Type="http://schemas.openxmlformats.org/officeDocument/2006/relationships/hyperlink" Target="http://www.ridetransitmonth.org" TargetMode="External"/><Relationship Id="rId3" Type="http://schemas.openxmlformats.org/officeDocument/2006/relationships/styles" Target="styles.xml"/><Relationship Id="rId7" Type="http://schemas.openxmlformats.org/officeDocument/2006/relationships/hyperlink" Target="https://transportationchoices.org/" TargetMode="External"/><Relationship Id="rId12" Type="http://schemas.openxmlformats.org/officeDocument/2006/relationships/hyperlink" Target="https://www.facebook.com/IntercityTransit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intercitytransit.com" TargetMode="External"/><Relationship Id="rId11" Type="http://schemas.openxmlformats.org/officeDocument/2006/relationships/hyperlink" Target="https://www.facebook.com/IntercityTransit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idetransitmonth.org" TargetMode="External"/><Relationship Id="rId10" Type="http://schemas.openxmlformats.org/officeDocument/2006/relationships/hyperlink" Target="http://www.ridetransitmonth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idetransitmonth.org/pledge.html" TargetMode="External"/><Relationship Id="rId14" Type="http://schemas.openxmlformats.org/officeDocument/2006/relationships/hyperlink" Target="http://www.ridetransitmont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25850F-E28D-4812-B466-CBD2DBDF4E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2</Pages>
  <Words>441</Words>
  <Characters>25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y Upson</dc:creator>
  <cp:lastModifiedBy>Nicky Upson</cp:lastModifiedBy>
  <cp:revision>7</cp:revision>
  <dcterms:created xsi:type="dcterms:W3CDTF">2019-04-30T18:27:00Z</dcterms:created>
  <dcterms:modified xsi:type="dcterms:W3CDTF">2019-05-06T15:58:00Z</dcterms:modified>
</cp:coreProperties>
</file>